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7FD2F" w14:textId="24F1A8F3" w:rsidR="002E6766" w:rsidRDefault="00627243" w:rsidP="00627243">
      <w:pPr>
        <w:jc w:val="center"/>
      </w:pPr>
      <w:r>
        <w:t>Potato Salad</w:t>
      </w:r>
    </w:p>
    <w:p w14:paraId="2248EC43" w14:textId="77777777" w:rsidR="00627243" w:rsidRDefault="00627243" w:rsidP="00627243">
      <w:pPr>
        <w:jc w:val="center"/>
      </w:pPr>
      <w:r>
        <w:t>Serves 8-10</w:t>
      </w:r>
    </w:p>
    <w:p w14:paraId="629C874D" w14:textId="77777777" w:rsidR="00627243" w:rsidRDefault="00627243" w:rsidP="00627243">
      <w:pPr>
        <w:jc w:val="center"/>
      </w:pPr>
    </w:p>
    <w:p w14:paraId="4A10F34A" w14:textId="24FAF73A" w:rsidR="00627243" w:rsidRDefault="00627243" w:rsidP="00627243">
      <w:r>
        <w:t xml:space="preserve">2-pounds </w:t>
      </w:r>
      <w:r w:rsidR="00487B5A">
        <w:t>fingerling or small Yukon gold</w:t>
      </w:r>
      <w:r>
        <w:t xml:space="preserve"> potatoes, washed</w:t>
      </w:r>
    </w:p>
    <w:p w14:paraId="0752492F" w14:textId="77777777" w:rsidR="00627243" w:rsidRDefault="00627243" w:rsidP="00627243">
      <w:r>
        <w:t>½ teaspoon salt</w:t>
      </w:r>
    </w:p>
    <w:p w14:paraId="7ACE47BE" w14:textId="77777777" w:rsidR="00627243" w:rsidRDefault="00627243" w:rsidP="00627243">
      <w:r>
        <w:t>¼ teaspoon black pepper</w:t>
      </w:r>
    </w:p>
    <w:p w14:paraId="1FC32042" w14:textId="5D66F097" w:rsidR="00627243" w:rsidRDefault="00627243" w:rsidP="00627243">
      <w:r>
        <w:t>1 tablespoon kosher dill pickle juice</w:t>
      </w:r>
    </w:p>
    <w:p w14:paraId="24A9EC7A" w14:textId="3D114266" w:rsidR="002C4A72" w:rsidRDefault="00487B5A" w:rsidP="002C4A72">
      <w:r>
        <w:t>3</w:t>
      </w:r>
      <w:r w:rsidR="002C4A72">
        <w:t xml:space="preserve"> large hard boiled eggs, chopped</w:t>
      </w:r>
    </w:p>
    <w:p w14:paraId="1BB94DB5" w14:textId="77777777" w:rsidR="00627243" w:rsidRDefault="00627243" w:rsidP="00627243">
      <w:r>
        <w:t>½ cup mayonnaise</w:t>
      </w:r>
    </w:p>
    <w:p w14:paraId="2EE6E867" w14:textId="621EA04F" w:rsidR="00627243" w:rsidRDefault="00627243" w:rsidP="00627243">
      <w:r>
        <w:t xml:space="preserve">1 </w:t>
      </w:r>
      <w:r w:rsidR="002C4A72">
        <w:t>small onion, grated</w:t>
      </w:r>
    </w:p>
    <w:p w14:paraId="6B6E947A" w14:textId="6004ACAD" w:rsidR="00627243" w:rsidRDefault="00627243" w:rsidP="00627243">
      <w:r>
        <w:t xml:space="preserve">2 celery stalks, </w:t>
      </w:r>
      <w:r w:rsidR="002C4A72">
        <w:t>minced</w:t>
      </w:r>
    </w:p>
    <w:p w14:paraId="64E6447F" w14:textId="7B7833D2" w:rsidR="002C4A72" w:rsidRDefault="00627243" w:rsidP="00627243">
      <w:r>
        <w:t>1 tablespoon prepared mustard</w:t>
      </w:r>
    </w:p>
    <w:p w14:paraId="00F41D12" w14:textId="77777777" w:rsidR="00627243" w:rsidRDefault="00627243" w:rsidP="00627243"/>
    <w:p w14:paraId="300BFA7B" w14:textId="02CA6F5B" w:rsidR="00627243" w:rsidRDefault="00627243" w:rsidP="00627243">
      <w:r>
        <w:t>Place pota</w:t>
      </w:r>
      <w:r w:rsidR="002C4A72">
        <w:t xml:space="preserve">toes in a pot, cover with </w:t>
      </w:r>
      <w:r w:rsidR="00487B5A">
        <w:t xml:space="preserve">cold </w:t>
      </w:r>
      <w:r w:rsidR="002C4A72">
        <w:t xml:space="preserve">water and bring to a boil, reduce heat to a simmer and cook until tender, approximately </w:t>
      </w:r>
      <w:r w:rsidR="00487B5A">
        <w:t>20</w:t>
      </w:r>
      <w:r w:rsidR="002C4A72">
        <w:t xml:space="preserve"> minutes.</w:t>
      </w:r>
    </w:p>
    <w:p w14:paraId="43C531D0" w14:textId="2B1E9874" w:rsidR="00627243" w:rsidRDefault="002C4A72" w:rsidP="00627243">
      <w:r>
        <w:t>Drain the potatoes</w:t>
      </w:r>
      <w:r w:rsidR="00627243">
        <w:t xml:space="preserve"> and transfer to </w:t>
      </w:r>
      <w:r w:rsidR="00965876">
        <w:t>a large mixing bowl.</w:t>
      </w:r>
    </w:p>
    <w:p w14:paraId="4FCB5BEE" w14:textId="7013C9CC" w:rsidR="00487B5A" w:rsidRDefault="00487B5A" w:rsidP="00627243">
      <w:r>
        <w:t>While the potatoes are still very warm slice or dice the potatoes for the salad.</w:t>
      </w:r>
    </w:p>
    <w:p w14:paraId="7F14D2B3" w14:textId="42319091" w:rsidR="00965876" w:rsidRDefault="00965876" w:rsidP="00627243">
      <w:r>
        <w:t xml:space="preserve">Drizzle potatoes with pickle juice and season with </w:t>
      </w:r>
      <w:r w:rsidR="002C4A72">
        <w:t>salt and pepper.</w:t>
      </w:r>
    </w:p>
    <w:p w14:paraId="0283F574" w14:textId="40FA08D2" w:rsidR="00487B5A" w:rsidRDefault="00487B5A" w:rsidP="00627243">
      <w:r>
        <w:t>Let the potatoes cool for at least 20 minutes before adding anything else.</w:t>
      </w:r>
    </w:p>
    <w:p w14:paraId="197A703E" w14:textId="7F46BE34" w:rsidR="002C4A72" w:rsidRDefault="002C4A72" w:rsidP="00627243">
      <w:r>
        <w:t>Add the remaining ingredients and mix gently to distribute evenly.</w:t>
      </w:r>
    </w:p>
    <w:p w14:paraId="5CE40A92" w14:textId="77777777" w:rsidR="00965876" w:rsidRDefault="00965876" w:rsidP="00627243">
      <w:r>
        <w:t>Cover and refrigerate for one hour.</w:t>
      </w:r>
    </w:p>
    <w:p w14:paraId="606BB70B" w14:textId="1849D843" w:rsidR="00965876" w:rsidRDefault="00965876" w:rsidP="00627243"/>
    <w:p w14:paraId="1F5A0E65" w14:textId="77777777" w:rsidR="00627243" w:rsidRDefault="00627243" w:rsidP="00627243"/>
    <w:p w14:paraId="5CE6F3A9" w14:textId="77777777" w:rsidR="00627243" w:rsidRDefault="00627243" w:rsidP="00627243"/>
    <w:p w14:paraId="231E725D" w14:textId="77777777" w:rsidR="00627243" w:rsidRDefault="00627243" w:rsidP="00627243"/>
    <w:p w14:paraId="621616B3" w14:textId="77777777" w:rsidR="00627243" w:rsidRDefault="00627243" w:rsidP="00627243"/>
    <w:sectPr w:rsidR="006272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jcxMzAwMTI2MDJV0lEKTi0uzszPAykwrgUAirqg5CwAAAA="/>
  </w:docVars>
  <w:rsids>
    <w:rsidRoot w:val="00627243"/>
    <w:rsid w:val="002C4A72"/>
    <w:rsid w:val="002E6766"/>
    <w:rsid w:val="00487B5A"/>
    <w:rsid w:val="00627243"/>
    <w:rsid w:val="00664FFC"/>
    <w:rsid w:val="0090616E"/>
    <w:rsid w:val="00965876"/>
    <w:rsid w:val="00BE4D98"/>
    <w:rsid w:val="00E347EB"/>
    <w:rsid w:val="00FC2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48BB5"/>
  <w15:docId w15:val="{3D11BC54-0FAD-4FDB-A54B-DF93DC6B2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Bain</dc:creator>
  <cp:lastModifiedBy>Debra Murray</cp:lastModifiedBy>
  <cp:revision>2</cp:revision>
  <dcterms:created xsi:type="dcterms:W3CDTF">2021-05-04T10:55:00Z</dcterms:created>
  <dcterms:modified xsi:type="dcterms:W3CDTF">2021-05-04T10:55:00Z</dcterms:modified>
</cp:coreProperties>
</file>